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773A3A2B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805F18">
        <w:rPr>
          <w:rFonts w:ascii="Spectral" w:hAnsi="Spectral"/>
          <w:sz w:val="22"/>
          <w:szCs w:val="22"/>
          <w:lang w:val="en-US"/>
        </w:rPr>
        <w:t>5</w:t>
      </w:r>
    </w:p>
    <w:p w14:paraId="60061E4C" w14:textId="6DA4400D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805F18">
        <w:rPr>
          <w:rFonts w:ascii="Spectral" w:hAnsi="Spectral"/>
          <w:sz w:val="22"/>
          <w:szCs w:val="22"/>
          <w:lang w:val="en-US"/>
        </w:rPr>
        <w:t>8</w:t>
      </w:r>
      <w:r w:rsidR="00251B6E">
        <w:rPr>
          <w:rFonts w:ascii="Spectral" w:hAnsi="Spectral"/>
          <w:sz w:val="22"/>
          <w:szCs w:val="22"/>
          <w:lang w:val="en-US"/>
        </w:rPr>
        <w:t>99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805F18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805F18">
        <w:rPr>
          <w:rFonts w:ascii="Spectral" w:hAnsi="Spectral"/>
          <w:sz w:val="22"/>
          <w:szCs w:val="22"/>
          <w:lang w:val="en-US"/>
        </w:rPr>
        <w:t>Sept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251B6E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2C580B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2C580B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15E013A" w14:textId="358B88B8" w:rsidR="00805F18" w:rsidRDefault="00805F18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Clinical Psychology Review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4A5CA501" w14:textId="0CCD0C50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076B24BF" w14:textId="5050A477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63EFF35" w14:textId="7777777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776457B7" w14:textId="180E10EC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6624C340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51B6E" w:rsidRPr="001A4386" w14:paraId="6CB2499C" w14:textId="77777777" w:rsidTr="006B6BC9">
        <w:tc>
          <w:tcPr>
            <w:tcW w:w="1818" w:type="dxa"/>
          </w:tcPr>
          <w:p w14:paraId="5FD451CF" w14:textId="500DF405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75F0AA44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ocial Psychology Colloquium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tan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</w:p>
        </w:tc>
      </w:tr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annual conference of the International Society for Justice Research, 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euroethics, free will, and the self” of the Brian-to-Society Decision and Behavior Seminar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2C580B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3F7BBD" w14:textId="2CC0F7DA" w:rsidR="00397DD2" w:rsidRDefault="00B54D25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 xml:space="preserve">Talk presented in the symposium “Fresh looks at classic perspectives: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19th International </w:t>
      </w:r>
      <w:r w:rsidRPr="003059C8">
        <w:rPr>
          <w:rFonts w:ascii="Spectral" w:hAnsi="Spectral"/>
          <w:bCs/>
          <w:sz w:val="22"/>
          <w:szCs w:val="22"/>
          <w:lang w:val="en-US"/>
        </w:rPr>
        <w:lastRenderedPageBreak/>
        <w:t>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347FC54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 w:rsidR="00251B6E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51B6E" w:rsidRPr="001A4386" w14:paraId="070656E4" w14:textId="77777777" w:rsidTr="000C5FFA">
        <w:tc>
          <w:tcPr>
            <w:tcW w:w="1800" w:type="dxa"/>
          </w:tcPr>
          <w:p w14:paraId="38BB3CB9" w14:textId="192EBA90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02155263" w14:textId="30B7E0E8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51B6E" w:rsidRPr="001A4386" w14:paraId="61822F7E" w14:textId="77777777" w:rsidTr="000C5FFA">
        <w:tc>
          <w:tcPr>
            <w:tcW w:w="1800" w:type="dxa"/>
          </w:tcPr>
          <w:p w14:paraId="27B0C260" w14:textId="39B2AA16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51B6E" w:rsidRPr="001A4386" w14:paraId="730C1D9B" w14:textId="77777777" w:rsidTr="000C5FFA">
        <w:tc>
          <w:tcPr>
            <w:tcW w:w="1800" w:type="dxa"/>
          </w:tcPr>
          <w:p w14:paraId="5A64E6F6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51B6E" w:rsidRPr="001A4386" w14:paraId="26832C99" w14:textId="77777777" w:rsidTr="000C5FFA">
        <w:tc>
          <w:tcPr>
            <w:tcW w:w="1800" w:type="dxa"/>
          </w:tcPr>
          <w:p w14:paraId="32D8BEB7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51B6E" w:rsidRPr="001A4386" w14:paraId="32B746A4" w14:textId="77777777" w:rsidTr="000C5FFA">
        <w:tc>
          <w:tcPr>
            <w:tcW w:w="1800" w:type="dxa"/>
          </w:tcPr>
          <w:p w14:paraId="1152C213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51B6E" w:rsidRPr="003059C8" w:rsidRDefault="00251B6E" w:rsidP="00251B6E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46DD6FF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a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l Meeting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lastRenderedPageBreak/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2869A6A4" w14:textId="77777777" w:rsidR="00F35F20" w:rsidRDefault="00F35F20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Innovation in Aging</w:t>
      </w:r>
    </w:p>
    <w:p w14:paraId="58715837" w14:textId="2719EB6E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FC070" w14:textId="77777777" w:rsidR="002C580B" w:rsidRDefault="002C580B">
      <w:r>
        <w:separator/>
      </w:r>
    </w:p>
  </w:endnote>
  <w:endnote w:type="continuationSeparator" w:id="0">
    <w:p w14:paraId="096D9D68" w14:textId="77777777" w:rsidR="002C580B" w:rsidRDefault="002C5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25B91C" w14:textId="77777777" w:rsidR="002C580B" w:rsidRDefault="002C580B">
      <w:r>
        <w:separator/>
      </w:r>
    </w:p>
  </w:footnote>
  <w:footnote w:type="continuationSeparator" w:id="0">
    <w:p w14:paraId="113373FC" w14:textId="77777777" w:rsidR="002C580B" w:rsidRDefault="002C5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27F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36</Pages>
  <Words>14287</Words>
  <Characters>81441</Characters>
  <Application>Microsoft Office Word</Application>
  <DocSecurity>0</DocSecurity>
  <Lines>678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43</cp:revision>
  <cp:lastPrinted>2021-05-26T01:55:00Z</cp:lastPrinted>
  <dcterms:created xsi:type="dcterms:W3CDTF">2021-03-19T00:08:00Z</dcterms:created>
  <dcterms:modified xsi:type="dcterms:W3CDTF">2021-09-24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